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A8136" w14:textId="77777777" w:rsidR="00AE1EE7" w:rsidRDefault="00AE1EE7" w:rsidP="00920A20">
      <w:pPr>
        <w:jc w:val="center"/>
      </w:pPr>
    </w:p>
    <w:p w14:paraId="2BFDF201" w14:textId="2CDDB521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B2DE668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75FF216A" w14:textId="03B15662" w:rsidR="00592044" w:rsidRDefault="00592044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>
        <w:rPr>
          <w:sz w:val="28"/>
          <w:szCs w:val="28"/>
        </w:rPr>
        <w:t>Real Estate Wants &amp; Needs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09317DC7" w14:textId="696AD234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5E3A8A">
        <w:rPr>
          <w:color w:val="FF0000"/>
          <w:sz w:val="28"/>
          <w:szCs w:val="28"/>
        </w:rPr>
        <w:t>Insert learning sprint title</w:t>
      </w:r>
    </w:p>
    <w:p w14:paraId="79C4CBC1" w14:textId="1A3426E2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1EE30CC5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Next Meeting</w:t>
      </w:r>
      <w:r w:rsidR="006703EF" w:rsidRPr="006703EF">
        <w:rPr>
          <w:sz w:val="28"/>
          <w:szCs w:val="28"/>
        </w:rPr>
        <w:t xml:space="preserve">: </w:t>
      </w:r>
      <w:r w:rsidR="005E3A8A">
        <w:rPr>
          <w:color w:val="FF0000"/>
          <w:sz w:val="28"/>
          <w:szCs w:val="28"/>
        </w:rPr>
        <w:t>Insert date, time, &amp; location</w:t>
      </w:r>
    </w:p>
    <w:p w14:paraId="54F16AB0" w14:textId="285CA190" w:rsidR="005E3A8A" w:rsidRPr="005E3A8A" w:rsidRDefault="00814DFD" w:rsidP="005E3A8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5E3A8A" w:rsidRPr="005E3A8A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97855" w14:textId="77777777" w:rsidR="002D3275" w:rsidRDefault="002D3275" w:rsidP="006809BF">
      <w:r>
        <w:separator/>
      </w:r>
    </w:p>
  </w:endnote>
  <w:endnote w:type="continuationSeparator" w:id="0">
    <w:p w14:paraId="2C3C3EE6" w14:textId="77777777" w:rsidR="002D3275" w:rsidRDefault="002D3275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28794" w14:textId="77777777" w:rsidR="002D3275" w:rsidRDefault="002D3275" w:rsidP="006809BF">
      <w:r>
        <w:separator/>
      </w:r>
    </w:p>
  </w:footnote>
  <w:footnote w:type="continuationSeparator" w:id="0">
    <w:p w14:paraId="61D18ACE" w14:textId="77777777" w:rsidR="002D3275" w:rsidRDefault="002D3275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aWtQD1ByIFLQAAAA=="/>
  </w:docVars>
  <w:rsids>
    <w:rsidRoot w:val="003C579D"/>
    <w:rsid w:val="00002D6B"/>
    <w:rsid w:val="000126BE"/>
    <w:rsid w:val="0003429B"/>
    <w:rsid w:val="000511E9"/>
    <w:rsid w:val="0005138C"/>
    <w:rsid w:val="000A37FE"/>
    <w:rsid w:val="000A466E"/>
    <w:rsid w:val="000A64C4"/>
    <w:rsid w:val="000B1A51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D3275"/>
    <w:rsid w:val="002E21FC"/>
    <w:rsid w:val="00317D1F"/>
    <w:rsid w:val="003217EE"/>
    <w:rsid w:val="00326AC2"/>
    <w:rsid w:val="00330E22"/>
    <w:rsid w:val="00340831"/>
    <w:rsid w:val="0034601F"/>
    <w:rsid w:val="003C0460"/>
    <w:rsid w:val="003C579D"/>
    <w:rsid w:val="00407F43"/>
    <w:rsid w:val="00431BC6"/>
    <w:rsid w:val="0043438A"/>
    <w:rsid w:val="00470CDC"/>
    <w:rsid w:val="0047347E"/>
    <w:rsid w:val="00474485"/>
    <w:rsid w:val="00491E96"/>
    <w:rsid w:val="004A2D9E"/>
    <w:rsid w:val="004A481E"/>
    <w:rsid w:val="004F28C9"/>
    <w:rsid w:val="00592044"/>
    <w:rsid w:val="00594EF7"/>
    <w:rsid w:val="005D67C8"/>
    <w:rsid w:val="005E3A8A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7F7794"/>
    <w:rsid w:val="0081052C"/>
    <w:rsid w:val="00814DFD"/>
    <w:rsid w:val="0085201C"/>
    <w:rsid w:val="0088266C"/>
    <w:rsid w:val="008B0BEF"/>
    <w:rsid w:val="008D19C9"/>
    <w:rsid w:val="0090256E"/>
    <w:rsid w:val="00902850"/>
    <w:rsid w:val="00920A20"/>
    <w:rsid w:val="00961576"/>
    <w:rsid w:val="00991C94"/>
    <w:rsid w:val="009C5788"/>
    <w:rsid w:val="009C5F1D"/>
    <w:rsid w:val="009D1A61"/>
    <w:rsid w:val="009F178A"/>
    <w:rsid w:val="00A34C6A"/>
    <w:rsid w:val="00A56F17"/>
    <w:rsid w:val="00A73DB6"/>
    <w:rsid w:val="00AB0164"/>
    <w:rsid w:val="00AC71EE"/>
    <w:rsid w:val="00AE1EE7"/>
    <w:rsid w:val="00B05E1C"/>
    <w:rsid w:val="00B23909"/>
    <w:rsid w:val="00B34B10"/>
    <w:rsid w:val="00B425AD"/>
    <w:rsid w:val="00BA294A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065CC"/>
    <w:rsid w:val="00D22FC1"/>
    <w:rsid w:val="00D52710"/>
    <w:rsid w:val="00D53B79"/>
    <w:rsid w:val="00D82279"/>
    <w:rsid w:val="00D970CE"/>
    <w:rsid w:val="00DB1E60"/>
    <w:rsid w:val="00DB3749"/>
    <w:rsid w:val="00DC5C40"/>
    <w:rsid w:val="00DD20BD"/>
    <w:rsid w:val="00DD3132"/>
    <w:rsid w:val="00E02D79"/>
    <w:rsid w:val="00E061D0"/>
    <w:rsid w:val="00E23738"/>
    <w:rsid w:val="00E244E1"/>
    <w:rsid w:val="00E42784"/>
    <w:rsid w:val="00E449FE"/>
    <w:rsid w:val="00E50D63"/>
    <w:rsid w:val="00E73871"/>
    <w:rsid w:val="00E84CCE"/>
    <w:rsid w:val="00EC137D"/>
    <w:rsid w:val="00F33472"/>
    <w:rsid w:val="00F5391F"/>
    <w:rsid w:val="00F63F13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Danielle Fogel</cp:lastModifiedBy>
  <cp:revision>13</cp:revision>
  <dcterms:created xsi:type="dcterms:W3CDTF">2022-08-14T12:07:00Z</dcterms:created>
  <dcterms:modified xsi:type="dcterms:W3CDTF">2023-11-15T20:09:00Z</dcterms:modified>
</cp:coreProperties>
</file>